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E1FBD" w14:textId="77777777" w:rsidR="009442AF" w:rsidRPr="00D57B8B" w:rsidRDefault="0063714B" w:rsidP="00D57B8B">
      <w:pPr>
        <w:pStyle w:val="Title"/>
      </w:pPr>
    </w:p>
    <w:p w14:paraId="31C454D3" w14:textId="77777777" w:rsidR="00971AB6" w:rsidRPr="00316B35" w:rsidRDefault="00971AB6" w:rsidP="00971AB6">
      <w:pPr>
        <w:numPr>
          <w:ilvl w:val="12"/>
          <w:numId w:val="0"/>
        </w:numPr>
        <w:tabs>
          <w:tab w:val="left" w:pos="288"/>
        </w:tabs>
        <w:rPr>
          <w:rFonts w:asciiTheme="majorHAnsi" w:hAnsiTheme="majorHAnsi" w:cs="Arial"/>
          <w:b/>
          <w:sz w:val="22"/>
          <w:szCs w:val="22"/>
        </w:rPr>
      </w:pPr>
    </w:p>
    <w:p w14:paraId="53F70136" w14:textId="77777777" w:rsidR="00971AB6" w:rsidRPr="00971AB6" w:rsidRDefault="002F7C3A" w:rsidP="002F7C3A">
      <w:pPr>
        <w:numPr>
          <w:ilvl w:val="12"/>
          <w:numId w:val="0"/>
        </w:num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hd w:val="clear" w:color="auto" w:fill="D9D9D9" w:themeFill="background1" w:themeFillShade="D9"/>
        <w:tabs>
          <w:tab w:val="left" w:pos="288"/>
          <w:tab w:val="left" w:pos="2580"/>
          <w:tab w:val="center" w:pos="4680"/>
        </w:tabs>
        <w:rPr>
          <w:rFonts w:ascii="Cambria" w:hAnsi="Cambria" w:cs="Arial"/>
          <w:b/>
          <w:sz w:val="22"/>
          <w:szCs w:val="22"/>
        </w:rPr>
      </w:pPr>
      <w:bookmarkStart w:id="0" w:name="ss9"/>
      <w:bookmarkEnd w:id="0"/>
      <w:r>
        <w:rPr>
          <w:rFonts w:ascii="Cambria" w:hAnsi="Cambria" w:cs="Arial"/>
          <w:b/>
          <w:sz w:val="22"/>
          <w:szCs w:val="22"/>
        </w:rPr>
        <w:tab/>
      </w:r>
      <w:r>
        <w:rPr>
          <w:rFonts w:ascii="Cambria" w:hAnsi="Cambria" w:cs="Arial"/>
          <w:b/>
          <w:sz w:val="22"/>
          <w:szCs w:val="22"/>
        </w:rPr>
        <w:tab/>
      </w:r>
      <w:r>
        <w:rPr>
          <w:rFonts w:ascii="Cambria" w:hAnsi="Cambria" w:cs="Arial"/>
          <w:b/>
          <w:sz w:val="22"/>
          <w:szCs w:val="22"/>
        </w:rPr>
        <w:tab/>
      </w:r>
      <w:r w:rsidR="00971AB6" w:rsidRPr="00971AB6">
        <w:rPr>
          <w:rFonts w:ascii="Cambria" w:hAnsi="Cambria" w:cs="Arial"/>
          <w:b/>
          <w:sz w:val="22"/>
          <w:szCs w:val="22"/>
        </w:rPr>
        <w:t>SITE QUALIFICATION VISIT SUMMARY</w:t>
      </w:r>
    </w:p>
    <w:p w14:paraId="45F6574C" w14:textId="77777777" w:rsidR="00971AB6" w:rsidRDefault="00971AB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710"/>
        <w:gridCol w:w="270"/>
        <w:gridCol w:w="5035"/>
      </w:tblGrid>
      <w:tr w:rsidR="00971AB6" w:rsidRPr="00971AB6" w14:paraId="4CE423D0" w14:textId="77777777" w:rsidTr="002F7C3A">
        <w:tc>
          <w:tcPr>
            <w:tcW w:w="2335" w:type="dxa"/>
            <w:shd w:val="clear" w:color="auto" w:fill="D9D9D9" w:themeFill="background1" w:themeFillShade="D9"/>
          </w:tcPr>
          <w:p w14:paraId="167FE0EB" w14:textId="77777777" w:rsidR="00971AB6" w:rsidRPr="002F7C3A" w:rsidRDefault="00971AB6" w:rsidP="002F7C3A">
            <w:pPr>
              <w:ind w:right="-108"/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>Date of visit:</w:t>
            </w:r>
          </w:p>
        </w:tc>
        <w:tc>
          <w:tcPr>
            <w:tcW w:w="7015" w:type="dxa"/>
            <w:gridSpan w:val="3"/>
            <w:shd w:val="clear" w:color="auto" w:fill="auto"/>
          </w:tcPr>
          <w:p w14:paraId="42E456D6" w14:textId="77777777" w:rsidR="00971AB6" w:rsidRPr="00971AB6" w:rsidRDefault="00971AB6" w:rsidP="002F7C3A">
            <w:pPr>
              <w:ind w:right="-108"/>
              <w:rPr>
                <w:rFonts w:ascii="Cambria" w:hAnsi="Cambria"/>
                <w:sz w:val="22"/>
              </w:rPr>
            </w:pPr>
          </w:p>
        </w:tc>
      </w:tr>
      <w:tr w:rsidR="00971AB6" w:rsidRPr="00971AB6" w14:paraId="5AF953E5" w14:textId="77777777" w:rsidTr="002F7C3A">
        <w:tc>
          <w:tcPr>
            <w:tcW w:w="2335" w:type="dxa"/>
            <w:shd w:val="clear" w:color="auto" w:fill="D9D9D9" w:themeFill="background1" w:themeFillShade="D9"/>
          </w:tcPr>
          <w:p w14:paraId="673EB4C2" w14:textId="77777777" w:rsidR="00971AB6" w:rsidRPr="002F7C3A" w:rsidRDefault="00971AB6" w:rsidP="002F7C3A">
            <w:pPr>
              <w:tabs>
                <w:tab w:val="left" w:pos="2275"/>
              </w:tabs>
              <w:ind w:right="-108"/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>Sponsor of protocol:</w:t>
            </w:r>
          </w:p>
        </w:tc>
        <w:tc>
          <w:tcPr>
            <w:tcW w:w="7015" w:type="dxa"/>
            <w:gridSpan w:val="3"/>
            <w:shd w:val="clear" w:color="auto" w:fill="auto"/>
          </w:tcPr>
          <w:p w14:paraId="6BA95A47" w14:textId="77777777" w:rsidR="00971AB6" w:rsidRPr="00971AB6" w:rsidRDefault="00971AB6" w:rsidP="002F7C3A">
            <w:pPr>
              <w:ind w:right="-108"/>
              <w:rPr>
                <w:rFonts w:ascii="Cambria" w:hAnsi="Cambria"/>
                <w:sz w:val="22"/>
              </w:rPr>
            </w:pPr>
          </w:p>
        </w:tc>
      </w:tr>
      <w:tr w:rsidR="00971AB6" w:rsidRPr="00971AB6" w14:paraId="4F55C5CB" w14:textId="77777777" w:rsidTr="002F7C3A">
        <w:tc>
          <w:tcPr>
            <w:tcW w:w="2335" w:type="dxa"/>
            <w:shd w:val="clear" w:color="auto" w:fill="D9D9D9" w:themeFill="background1" w:themeFillShade="D9"/>
          </w:tcPr>
          <w:p w14:paraId="2A146D02" w14:textId="77777777" w:rsidR="00971AB6" w:rsidRPr="002F7C3A" w:rsidRDefault="00971AB6" w:rsidP="002F7C3A">
            <w:pPr>
              <w:ind w:right="-108"/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>Protocol number:</w:t>
            </w:r>
          </w:p>
        </w:tc>
        <w:tc>
          <w:tcPr>
            <w:tcW w:w="7015" w:type="dxa"/>
            <w:gridSpan w:val="3"/>
            <w:shd w:val="clear" w:color="auto" w:fill="auto"/>
          </w:tcPr>
          <w:p w14:paraId="6CA6A005" w14:textId="77777777" w:rsidR="00971AB6" w:rsidRPr="00971AB6" w:rsidRDefault="00971AB6" w:rsidP="002F7C3A">
            <w:pPr>
              <w:ind w:right="-108"/>
              <w:rPr>
                <w:rFonts w:ascii="Cambria" w:hAnsi="Cambria"/>
                <w:sz w:val="22"/>
              </w:rPr>
            </w:pPr>
          </w:p>
        </w:tc>
      </w:tr>
      <w:tr w:rsidR="002F7C3A" w:rsidRPr="00971AB6" w14:paraId="45EE469F" w14:textId="77777777" w:rsidTr="002F7C3A">
        <w:tc>
          <w:tcPr>
            <w:tcW w:w="2335" w:type="dxa"/>
            <w:shd w:val="clear" w:color="auto" w:fill="D9D9D9" w:themeFill="background1" w:themeFillShade="D9"/>
          </w:tcPr>
          <w:p w14:paraId="2891DED4" w14:textId="77777777" w:rsidR="002F7C3A" w:rsidRPr="002F7C3A" w:rsidRDefault="002F7C3A" w:rsidP="00810BB3">
            <w:pPr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>Protocol title:</w:t>
            </w:r>
          </w:p>
        </w:tc>
        <w:tc>
          <w:tcPr>
            <w:tcW w:w="7015" w:type="dxa"/>
            <w:gridSpan w:val="3"/>
            <w:shd w:val="clear" w:color="auto" w:fill="auto"/>
          </w:tcPr>
          <w:p w14:paraId="7F1E3BEF" w14:textId="77777777" w:rsidR="002F7C3A" w:rsidRPr="00971AB6" w:rsidRDefault="002F7C3A" w:rsidP="00810BB3">
            <w:pPr>
              <w:rPr>
                <w:rFonts w:ascii="Cambria" w:hAnsi="Cambria"/>
                <w:sz w:val="22"/>
              </w:rPr>
            </w:pPr>
          </w:p>
        </w:tc>
      </w:tr>
      <w:tr w:rsidR="00BA45F6" w:rsidRPr="00971AB6" w14:paraId="739A439E" w14:textId="77777777" w:rsidTr="00BC58E4">
        <w:tc>
          <w:tcPr>
            <w:tcW w:w="9350" w:type="dxa"/>
            <w:gridSpan w:val="4"/>
          </w:tcPr>
          <w:p w14:paraId="611812E8" w14:textId="77777777" w:rsidR="00BA45F6" w:rsidRPr="00971AB6" w:rsidRDefault="00BA45F6">
            <w:pPr>
              <w:rPr>
                <w:rFonts w:ascii="Cambria" w:hAnsi="Cambria"/>
                <w:sz w:val="22"/>
              </w:rPr>
            </w:pPr>
          </w:p>
        </w:tc>
      </w:tr>
      <w:tr w:rsidR="002F7C3A" w:rsidRPr="00971AB6" w14:paraId="0A8FBE2A" w14:textId="77777777" w:rsidTr="00BC58E4">
        <w:tc>
          <w:tcPr>
            <w:tcW w:w="9350" w:type="dxa"/>
            <w:gridSpan w:val="4"/>
          </w:tcPr>
          <w:p w14:paraId="0020EF7A" w14:textId="77777777" w:rsidR="002F7C3A" w:rsidRPr="00971AB6" w:rsidRDefault="002F7C3A">
            <w:pPr>
              <w:rPr>
                <w:rFonts w:ascii="Cambria" w:hAnsi="Cambria"/>
                <w:sz w:val="22"/>
              </w:rPr>
            </w:pPr>
          </w:p>
        </w:tc>
      </w:tr>
      <w:tr w:rsidR="00BA45F6" w:rsidRPr="00971AB6" w14:paraId="718EC1B1" w14:textId="77777777" w:rsidTr="00BA45F6">
        <w:tc>
          <w:tcPr>
            <w:tcW w:w="9350" w:type="dxa"/>
            <w:gridSpan w:val="4"/>
            <w:shd w:val="clear" w:color="auto" w:fill="D9D9D9" w:themeFill="background1" w:themeFillShade="D9"/>
          </w:tcPr>
          <w:p w14:paraId="477F167E" w14:textId="77777777" w:rsidR="00BA45F6" w:rsidRPr="002F7C3A" w:rsidRDefault="00BA45F6" w:rsidP="00810BB3">
            <w:pPr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>Primary sponsor/CRO contact information</w:t>
            </w:r>
            <w:r w:rsidR="002F7C3A" w:rsidRPr="002F7C3A">
              <w:rPr>
                <w:rFonts w:ascii="Cambria" w:hAnsi="Cambria"/>
                <w:b/>
                <w:sz w:val="22"/>
              </w:rPr>
              <w:t>:</w:t>
            </w:r>
          </w:p>
        </w:tc>
      </w:tr>
      <w:tr w:rsidR="00810BB3" w:rsidRPr="00971AB6" w14:paraId="62FAFD4C" w14:textId="77777777" w:rsidTr="00E72A4D">
        <w:tc>
          <w:tcPr>
            <w:tcW w:w="9350" w:type="dxa"/>
            <w:gridSpan w:val="4"/>
          </w:tcPr>
          <w:p w14:paraId="0CA9A3BB" w14:textId="77777777" w:rsidR="00810BB3" w:rsidRPr="00971AB6" w:rsidRDefault="00810BB3">
            <w:pPr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>Contact name:</w:t>
            </w:r>
          </w:p>
        </w:tc>
      </w:tr>
      <w:tr w:rsidR="00810BB3" w:rsidRPr="00971AB6" w14:paraId="52FEF982" w14:textId="77777777" w:rsidTr="005C32E8">
        <w:tc>
          <w:tcPr>
            <w:tcW w:w="9350" w:type="dxa"/>
            <w:gridSpan w:val="4"/>
          </w:tcPr>
          <w:p w14:paraId="51D42792" w14:textId="77777777" w:rsidR="00810BB3" w:rsidRPr="00971AB6" w:rsidRDefault="00810BB3">
            <w:pPr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>Address:</w:t>
            </w:r>
          </w:p>
        </w:tc>
      </w:tr>
      <w:tr w:rsidR="00810BB3" w:rsidRPr="00971AB6" w14:paraId="739D86E3" w14:textId="77777777" w:rsidTr="001529E6">
        <w:tc>
          <w:tcPr>
            <w:tcW w:w="9350" w:type="dxa"/>
            <w:gridSpan w:val="4"/>
          </w:tcPr>
          <w:p w14:paraId="1AB6D888" w14:textId="77777777" w:rsidR="00810BB3" w:rsidRPr="00971AB6" w:rsidRDefault="00810BB3">
            <w:pPr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>Telephone:</w:t>
            </w:r>
          </w:p>
        </w:tc>
      </w:tr>
      <w:tr w:rsidR="002F7C3A" w:rsidRPr="00971AB6" w14:paraId="5CC43B9C" w14:textId="77777777" w:rsidTr="002F7C3A">
        <w:tc>
          <w:tcPr>
            <w:tcW w:w="4315" w:type="dxa"/>
            <w:gridSpan w:val="3"/>
            <w:shd w:val="clear" w:color="auto" w:fill="D9D9D9" w:themeFill="background1" w:themeFillShade="D9"/>
          </w:tcPr>
          <w:p w14:paraId="7D4C961E" w14:textId="77777777" w:rsidR="002F7C3A" w:rsidRPr="002F7C3A" w:rsidRDefault="002F7C3A">
            <w:pPr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>Sponsor CRO/representative(s) present:</w:t>
            </w:r>
          </w:p>
        </w:tc>
        <w:tc>
          <w:tcPr>
            <w:tcW w:w="5035" w:type="dxa"/>
            <w:shd w:val="clear" w:color="auto" w:fill="auto"/>
          </w:tcPr>
          <w:p w14:paraId="7E27ED36" w14:textId="77777777" w:rsidR="002F7C3A" w:rsidRPr="002F7C3A" w:rsidRDefault="002F7C3A">
            <w:pPr>
              <w:rPr>
                <w:rFonts w:ascii="Cambria" w:hAnsi="Cambria"/>
                <w:b/>
                <w:sz w:val="22"/>
              </w:rPr>
            </w:pPr>
          </w:p>
        </w:tc>
      </w:tr>
      <w:tr w:rsidR="002F7C3A" w:rsidRPr="00971AB6" w14:paraId="4A6FC6F1" w14:textId="77777777" w:rsidTr="002F7C3A">
        <w:tc>
          <w:tcPr>
            <w:tcW w:w="4315" w:type="dxa"/>
            <w:gridSpan w:val="3"/>
            <w:shd w:val="clear" w:color="auto" w:fill="D9D9D9" w:themeFill="background1" w:themeFillShade="D9"/>
          </w:tcPr>
          <w:p w14:paraId="6F2FA769" w14:textId="77777777" w:rsidR="002F7C3A" w:rsidRPr="002F7C3A" w:rsidRDefault="002F7C3A" w:rsidP="00971AB6">
            <w:pPr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>Site representative(s) present:</w:t>
            </w:r>
          </w:p>
        </w:tc>
        <w:tc>
          <w:tcPr>
            <w:tcW w:w="5035" w:type="dxa"/>
            <w:shd w:val="clear" w:color="auto" w:fill="auto"/>
          </w:tcPr>
          <w:p w14:paraId="12365BE3" w14:textId="77777777" w:rsidR="002F7C3A" w:rsidRPr="002F7C3A" w:rsidRDefault="002F7C3A" w:rsidP="00971AB6">
            <w:pPr>
              <w:rPr>
                <w:rFonts w:ascii="Cambria" w:hAnsi="Cambria"/>
                <w:b/>
                <w:sz w:val="22"/>
              </w:rPr>
            </w:pPr>
          </w:p>
        </w:tc>
      </w:tr>
      <w:tr w:rsidR="00810BB3" w:rsidRPr="00971AB6" w14:paraId="7046AD18" w14:textId="77777777" w:rsidTr="00810BB3">
        <w:tc>
          <w:tcPr>
            <w:tcW w:w="9350" w:type="dxa"/>
            <w:gridSpan w:val="4"/>
            <w:shd w:val="clear" w:color="auto" w:fill="D9D9D9" w:themeFill="background1" w:themeFillShade="D9"/>
          </w:tcPr>
          <w:p w14:paraId="3D2FDD39" w14:textId="77777777" w:rsidR="00810BB3" w:rsidRPr="002F7C3A" w:rsidRDefault="00810BB3" w:rsidP="00971AB6">
            <w:pPr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>Summary of meeting:</w:t>
            </w:r>
          </w:p>
        </w:tc>
      </w:tr>
      <w:tr w:rsidR="00810BB3" w:rsidRPr="00971AB6" w14:paraId="4D40B074" w14:textId="77777777" w:rsidTr="008E3D2D">
        <w:tc>
          <w:tcPr>
            <w:tcW w:w="9350" w:type="dxa"/>
            <w:gridSpan w:val="4"/>
          </w:tcPr>
          <w:p w14:paraId="626B664E" w14:textId="77777777" w:rsidR="00810BB3" w:rsidRPr="00971AB6" w:rsidRDefault="00810BB3" w:rsidP="00971AB6">
            <w:pPr>
              <w:rPr>
                <w:rFonts w:ascii="Cambria" w:hAnsi="Cambria"/>
                <w:sz w:val="22"/>
              </w:rPr>
            </w:pPr>
          </w:p>
        </w:tc>
      </w:tr>
      <w:tr w:rsidR="00810BB3" w:rsidRPr="00971AB6" w14:paraId="299645C8" w14:textId="77777777" w:rsidTr="0068247E">
        <w:tc>
          <w:tcPr>
            <w:tcW w:w="9350" w:type="dxa"/>
            <w:gridSpan w:val="4"/>
          </w:tcPr>
          <w:p w14:paraId="45BE1E1E" w14:textId="77777777" w:rsidR="00810BB3" w:rsidRPr="00971AB6" w:rsidRDefault="00810BB3" w:rsidP="00971AB6">
            <w:pPr>
              <w:rPr>
                <w:rFonts w:ascii="Cambria" w:hAnsi="Cambria"/>
                <w:sz w:val="22"/>
              </w:rPr>
            </w:pPr>
          </w:p>
        </w:tc>
      </w:tr>
      <w:tr w:rsidR="00810BB3" w:rsidRPr="00971AB6" w14:paraId="66FB39FD" w14:textId="77777777" w:rsidTr="00F9040C">
        <w:tc>
          <w:tcPr>
            <w:tcW w:w="9350" w:type="dxa"/>
            <w:gridSpan w:val="4"/>
          </w:tcPr>
          <w:p w14:paraId="04FFDE2E" w14:textId="77777777" w:rsidR="00810BB3" w:rsidRPr="00971AB6" w:rsidRDefault="00810BB3" w:rsidP="00971AB6">
            <w:pPr>
              <w:rPr>
                <w:rFonts w:ascii="Cambria" w:hAnsi="Cambria"/>
                <w:sz w:val="22"/>
              </w:rPr>
            </w:pPr>
          </w:p>
        </w:tc>
      </w:tr>
      <w:tr w:rsidR="004D58C8" w:rsidRPr="00971AB6" w14:paraId="646AA6AF" w14:textId="77777777" w:rsidTr="00F9040C">
        <w:tc>
          <w:tcPr>
            <w:tcW w:w="9350" w:type="dxa"/>
            <w:gridSpan w:val="4"/>
          </w:tcPr>
          <w:p w14:paraId="4EEC905A" w14:textId="77777777" w:rsidR="004D58C8" w:rsidRPr="00971AB6" w:rsidRDefault="004D58C8" w:rsidP="00971AB6">
            <w:pPr>
              <w:rPr>
                <w:rFonts w:ascii="Cambria" w:hAnsi="Cambria"/>
                <w:sz w:val="22"/>
              </w:rPr>
            </w:pPr>
          </w:p>
        </w:tc>
      </w:tr>
      <w:tr w:rsidR="004D58C8" w:rsidRPr="00971AB6" w14:paraId="34484739" w14:textId="77777777" w:rsidTr="00F9040C">
        <w:tc>
          <w:tcPr>
            <w:tcW w:w="9350" w:type="dxa"/>
            <w:gridSpan w:val="4"/>
          </w:tcPr>
          <w:p w14:paraId="6A89672E" w14:textId="77777777" w:rsidR="004D58C8" w:rsidRPr="00971AB6" w:rsidRDefault="004D58C8" w:rsidP="00971AB6">
            <w:pPr>
              <w:rPr>
                <w:rFonts w:ascii="Cambria" w:hAnsi="Cambria"/>
                <w:sz w:val="22"/>
              </w:rPr>
            </w:pPr>
          </w:p>
        </w:tc>
      </w:tr>
      <w:tr w:rsidR="004D58C8" w:rsidRPr="00971AB6" w14:paraId="7F491248" w14:textId="77777777" w:rsidTr="00F9040C">
        <w:tc>
          <w:tcPr>
            <w:tcW w:w="9350" w:type="dxa"/>
            <w:gridSpan w:val="4"/>
          </w:tcPr>
          <w:p w14:paraId="53E124AE" w14:textId="77777777" w:rsidR="004D58C8" w:rsidRPr="00971AB6" w:rsidRDefault="004D58C8" w:rsidP="00971AB6">
            <w:pPr>
              <w:rPr>
                <w:rFonts w:ascii="Cambria" w:hAnsi="Cambria"/>
                <w:sz w:val="22"/>
              </w:rPr>
            </w:pPr>
          </w:p>
        </w:tc>
      </w:tr>
      <w:tr w:rsidR="00971AB6" w:rsidRPr="00971AB6" w14:paraId="4BB3777D" w14:textId="77777777" w:rsidTr="002F7C3A">
        <w:tc>
          <w:tcPr>
            <w:tcW w:w="4045" w:type="dxa"/>
            <w:gridSpan w:val="2"/>
            <w:shd w:val="clear" w:color="auto" w:fill="D9D9D9" w:themeFill="background1" w:themeFillShade="D9"/>
          </w:tcPr>
          <w:p w14:paraId="314F43A7" w14:textId="77777777" w:rsidR="00971AB6" w:rsidRPr="002F7C3A" w:rsidRDefault="00971AB6" w:rsidP="00810BB3">
            <w:pPr>
              <w:ind w:right="-18"/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 xml:space="preserve">Action items: </w:t>
            </w:r>
          </w:p>
        </w:tc>
        <w:tc>
          <w:tcPr>
            <w:tcW w:w="5305" w:type="dxa"/>
            <w:gridSpan w:val="2"/>
          </w:tcPr>
          <w:p w14:paraId="48E31BEF" w14:textId="77777777" w:rsidR="00971AB6" w:rsidRPr="00971AB6" w:rsidRDefault="0063714B" w:rsidP="00810BB3">
            <w:pPr>
              <w:tabs>
                <w:tab w:val="left" w:pos="0"/>
                <w:tab w:val="left" w:pos="252"/>
              </w:tabs>
              <w:ind w:right="-18"/>
              <w:rPr>
                <w:rFonts w:ascii="Cambria" w:hAnsi="Cambria"/>
                <w:sz w:val="22"/>
              </w:rPr>
            </w:pPr>
            <w:sdt>
              <w:sdtPr>
                <w:rPr>
                  <w:rFonts w:ascii="Cambria" w:hAnsi="Cambria"/>
                  <w:sz w:val="22"/>
                </w:rPr>
                <w:id w:val="-117535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5F6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BA45F6">
              <w:rPr>
                <w:rFonts w:ascii="Cambria" w:hAnsi="Cambria"/>
                <w:sz w:val="22"/>
              </w:rPr>
              <w:tab/>
              <w:t xml:space="preserve">None              </w:t>
            </w:r>
          </w:p>
        </w:tc>
      </w:tr>
      <w:tr w:rsidR="00810BB3" w:rsidRPr="00971AB6" w14:paraId="606D9685" w14:textId="77777777" w:rsidTr="00172E91">
        <w:tc>
          <w:tcPr>
            <w:tcW w:w="9350" w:type="dxa"/>
            <w:gridSpan w:val="4"/>
          </w:tcPr>
          <w:p w14:paraId="3EFBE42E" w14:textId="77777777" w:rsidR="00810BB3" w:rsidRDefault="00810BB3" w:rsidP="00BA45F6">
            <w:pPr>
              <w:tabs>
                <w:tab w:val="left" w:pos="0"/>
                <w:tab w:val="left" w:pos="252"/>
              </w:tabs>
              <w:rPr>
                <w:rFonts w:ascii="Cambria" w:hAnsi="Cambria"/>
                <w:sz w:val="22"/>
              </w:rPr>
            </w:pPr>
          </w:p>
        </w:tc>
      </w:tr>
      <w:tr w:rsidR="00810BB3" w:rsidRPr="00971AB6" w14:paraId="5DD5A2C9" w14:textId="77777777" w:rsidTr="0053430C">
        <w:tc>
          <w:tcPr>
            <w:tcW w:w="9350" w:type="dxa"/>
            <w:gridSpan w:val="4"/>
          </w:tcPr>
          <w:p w14:paraId="6734560A" w14:textId="77777777" w:rsidR="00810BB3" w:rsidRDefault="00810BB3" w:rsidP="00BA45F6">
            <w:pPr>
              <w:tabs>
                <w:tab w:val="left" w:pos="0"/>
                <w:tab w:val="left" w:pos="252"/>
              </w:tabs>
              <w:rPr>
                <w:rFonts w:ascii="Cambria" w:hAnsi="Cambria"/>
                <w:sz w:val="22"/>
              </w:rPr>
            </w:pPr>
          </w:p>
        </w:tc>
      </w:tr>
      <w:tr w:rsidR="00810BB3" w:rsidRPr="00971AB6" w14:paraId="1F2C455F" w14:textId="77777777" w:rsidTr="00CA27E4">
        <w:tc>
          <w:tcPr>
            <w:tcW w:w="9350" w:type="dxa"/>
            <w:gridSpan w:val="4"/>
          </w:tcPr>
          <w:p w14:paraId="67D2DB19" w14:textId="77777777" w:rsidR="00810BB3" w:rsidRDefault="00810BB3" w:rsidP="00BA45F6">
            <w:pPr>
              <w:tabs>
                <w:tab w:val="left" w:pos="0"/>
                <w:tab w:val="left" w:pos="252"/>
              </w:tabs>
              <w:rPr>
                <w:rFonts w:ascii="Cambria" w:hAnsi="Cambria"/>
                <w:sz w:val="22"/>
              </w:rPr>
            </w:pPr>
          </w:p>
        </w:tc>
      </w:tr>
      <w:tr w:rsidR="00810BB3" w:rsidRPr="00971AB6" w14:paraId="1825B034" w14:textId="77777777" w:rsidTr="00816BF9">
        <w:tc>
          <w:tcPr>
            <w:tcW w:w="9350" w:type="dxa"/>
            <w:gridSpan w:val="4"/>
          </w:tcPr>
          <w:p w14:paraId="006E0796" w14:textId="77777777" w:rsidR="00810BB3" w:rsidRDefault="00810BB3" w:rsidP="00BA45F6">
            <w:pPr>
              <w:tabs>
                <w:tab w:val="left" w:pos="0"/>
                <w:tab w:val="left" w:pos="252"/>
              </w:tabs>
              <w:rPr>
                <w:rFonts w:ascii="Cambria" w:hAnsi="Cambria"/>
                <w:sz w:val="22"/>
              </w:rPr>
            </w:pPr>
          </w:p>
        </w:tc>
      </w:tr>
      <w:tr w:rsidR="004D58C8" w:rsidRPr="00971AB6" w14:paraId="17DB85E4" w14:textId="77777777" w:rsidTr="00816BF9">
        <w:tc>
          <w:tcPr>
            <w:tcW w:w="9350" w:type="dxa"/>
            <w:gridSpan w:val="4"/>
          </w:tcPr>
          <w:p w14:paraId="78E582E5" w14:textId="77777777" w:rsidR="004D58C8" w:rsidRDefault="004D58C8" w:rsidP="00BA45F6">
            <w:pPr>
              <w:tabs>
                <w:tab w:val="left" w:pos="0"/>
                <w:tab w:val="left" w:pos="252"/>
              </w:tabs>
              <w:rPr>
                <w:rFonts w:ascii="Cambria" w:hAnsi="Cambria"/>
                <w:sz w:val="22"/>
              </w:rPr>
            </w:pPr>
          </w:p>
        </w:tc>
      </w:tr>
      <w:tr w:rsidR="00971AB6" w:rsidRPr="00971AB6" w14:paraId="77570A9D" w14:textId="77777777" w:rsidTr="002F7C3A">
        <w:tc>
          <w:tcPr>
            <w:tcW w:w="4045" w:type="dxa"/>
            <w:gridSpan w:val="2"/>
            <w:shd w:val="clear" w:color="auto" w:fill="D9D9D9" w:themeFill="background1" w:themeFillShade="D9"/>
          </w:tcPr>
          <w:p w14:paraId="5BAC2CE8" w14:textId="77777777" w:rsidR="00971AB6" w:rsidRPr="002F7C3A" w:rsidRDefault="00971AB6" w:rsidP="00810BB3">
            <w:pPr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>Any other follow-up required?</w:t>
            </w:r>
          </w:p>
        </w:tc>
        <w:tc>
          <w:tcPr>
            <w:tcW w:w="5305" w:type="dxa"/>
            <w:gridSpan w:val="2"/>
          </w:tcPr>
          <w:p w14:paraId="77439925" w14:textId="77777777" w:rsidR="00971AB6" w:rsidRPr="002F7C3A" w:rsidRDefault="0063714B" w:rsidP="00971AB6">
            <w:pPr>
              <w:tabs>
                <w:tab w:val="left" w:pos="252"/>
                <w:tab w:val="left" w:pos="1152"/>
              </w:tabs>
              <w:rPr>
                <w:rFonts w:ascii="Cambria" w:hAnsi="Cambria"/>
                <w:sz w:val="22"/>
              </w:rPr>
            </w:pPr>
            <w:sdt>
              <w:sdtPr>
                <w:rPr>
                  <w:rFonts w:ascii="Cambria" w:hAnsi="Cambria"/>
                  <w:sz w:val="22"/>
                </w:rPr>
                <w:id w:val="260266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AB6" w:rsidRPr="002F7C3A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971AB6" w:rsidRPr="002F7C3A">
              <w:rPr>
                <w:rFonts w:ascii="Cambria" w:hAnsi="Cambria"/>
                <w:sz w:val="22"/>
              </w:rPr>
              <w:tab/>
              <w:t xml:space="preserve">No              </w:t>
            </w:r>
            <w:sdt>
              <w:sdtPr>
                <w:rPr>
                  <w:rFonts w:ascii="Cambria" w:hAnsi="Cambria"/>
                  <w:sz w:val="22"/>
                </w:rPr>
                <w:id w:val="-1402663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1AB6" w:rsidRPr="002F7C3A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971AB6" w:rsidRPr="002F7C3A">
              <w:rPr>
                <w:rFonts w:ascii="Cambria" w:hAnsi="Cambria"/>
                <w:sz w:val="22"/>
              </w:rPr>
              <w:tab/>
              <w:t>Yes</w:t>
            </w:r>
          </w:p>
        </w:tc>
      </w:tr>
      <w:tr w:rsidR="00810BB3" w:rsidRPr="00971AB6" w14:paraId="4B974384" w14:textId="77777777" w:rsidTr="00810BB3">
        <w:tc>
          <w:tcPr>
            <w:tcW w:w="9350" w:type="dxa"/>
            <w:gridSpan w:val="4"/>
            <w:shd w:val="clear" w:color="auto" w:fill="D9D9D9" w:themeFill="background1" w:themeFillShade="D9"/>
          </w:tcPr>
          <w:p w14:paraId="613F11B5" w14:textId="77777777" w:rsidR="00810BB3" w:rsidRPr="002F7C3A" w:rsidRDefault="00810BB3" w:rsidP="00971AB6">
            <w:pPr>
              <w:rPr>
                <w:rFonts w:ascii="Cambria" w:hAnsi="Cambria"/>
                <w:b/>
                <w:sz w:val="22"/>
              </w:rPr>
            </w:pPr>
            <w:r w:rsidRPr="002F7C3A">
              <w:rPr>
                <w:rFonts w:ascii="Cambria" w:hAnsi="Cambria"/>
                <w:b/>
                <w:sz w:val="22"/>
              </w:rPr>
              <w:t>Outcome:</w:t>
            </w:r>
          </w:p>
        </w:tc>
      </w:tr>
      <w:tr w:rsidR="00810BB3" w:rsidRPr="00971AB6" w14:paraId="5093BC03" w14:textId="77777777" w:rsidTr="000D5850">
        <w:tc>
          <w:tcPr>
            <w:tcW w:w="9350" w:type="dxa"/>
            <w:gridSpan w:val="4"/>
          </w:tcPr>
          <w:p w14:paraId="0505F4FA" w14:textId="77777777" w:rsidR="00810BB3" w:rsidRPr="00971AB6" w:rsidRDefault="0063714B" w:rsidP="00810BB3">
            <w:pPr>
              <w:tabs>
                <w:tab w:val="left" w:pos="247"/>
              </w:tabs>
              <w:rPr>
                <w:rFonts w:ascii="Cambria" w:hAnsi="Cambria"/>
                <w:sz w:val="22"/>
              </w:rPr>
            </w:pPr>
            <w:sdt>
              <w:sdtPr>
                <w:rPr>
                  <w:rFonts w:ascii="Cambria" w:hAnsi="Cambria"/>
                  <w:sz w:val="22"/>
                </w:rPr>
                <w:id w:val="1384679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BB3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810BB3">
              <w:rPr>
                <w:rFonts w:ascii="Cambria" w:hAnsi="Cambria"/>
                <w:sz w:val="22"/>
              </w:rPr>
              <w:tab/>
              <w:t>Site selected to participate</w:t>
            </w:r>
          </w:p>
        </w:tc>
      </w:tr>
      <w:tr w:rsidR="00810BB3" w:rsidRPr="00971AB6" w14:paraId="04C6B53A" w14:textId="77777777" w:rsidTr="00DA353C">
        <w:tc>
          <w:tcPr>
            <w:tcW w:w="9350" w:type="dxa"/>
            <w:gridSpan w:val="4"/>
          </w:tcPr>
          <w:p w14:paraId="4EA0AAD6" w14:textId="77777777" w:rsidR="00810BB3" w:rsidRPr="00971AB6" w:rsidRDefault="0063714B" w:rsidP="00810BB3">
            <w:pPr>
              <w:tabs>
                <w:tab w:val="left" w:pos="247"/>
              </w:tabs>
              <w:rPr>
                <w:rFonts w:ascii="Cambria" w:hAnsi="Cambria"/>
                <w:sz w:val="22"/>
              </w:rPr>
            </w:pPr>
            <w:sdt>
              <w:sdtPr>
                <w:rPr>
                  <w:rFonts w:ascii="Cambria" w:hAnsi="Cambria"/>
                  <w:sz w:val="22"/>
                </w:rPr>
                <w:id w:val="2122489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BB3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810BB3">
              <w:rPr>
                <w:rFonts w:ascii="Cambria" w:hAnsi="Cambria"/>
                <w:sz w:val="22"/>
              </w:rPr>
              <w:tab/>
              <w:t>Site declined to participate because:</w:t>
            </w:r>
          </w:p>
        </w:tc>
      </w:tr>
      <w:tr w:rsidR="00810BB3" w:rsidRPr="00971AB6" w14:paraId="1F3308B6" w14:textId="77777777" w:rsidTr="00041256">
        <w:tc>
          <w:tcPr>
            <w:tcW w:w="9350" w:type="dxa"/>
            <w:gridSpan w:val="4"/>
          </w:tcPr>
          <w:p w14:paraId="5623319C" w14:textId="77777777" w:rsidR="00810BB3" w:rsidRPr="00971AB6" w:rsidRDefault="00810BB3" w:rsidP="00810BB3">
            <w:pPr>
              <w:tabs>
                <w:tab w:val="left" w:pos="247"/>
              </w:tabs>
              <w:rPr>
                <w:rFonts w:ascii="Cambria" w:hAnsi="Cambria"/>
                <w:sz w:val="22"/>
              </w:rPr>
            </w:pPr>
          </w:p>
        </w:tc>
      </w:tr>
      <w:tr w:rsidR="002F7C3A" w:rsidRPr="00971AB6" w14:paraId="0F94C7FC" w14:textId="77777777" w:rsidTr="00041256">
        <w:tc>
          <w:tcPr>
            <w:tcW w:w="9350" w:type="dxa"/>
            <w:gridSpan w:val="4"/>
          </w:tcPr>
          <w:p w14:paraId="03E1FC32" w14:textId="77777777" w:rsidR="002F7C3A" w:rsidRPr="00971AB6" w:rsidRDefault="002F7C3A" w:rsidP="00810BB3">
            <w:pPr>
              <w:tabs>
                <w:tab w:val="left" w:pos="247"/>
              </w:tabs>
              <w:rPr>
                <w:rFonts w:ascii="Cambria" w:hAnsi="Cambria"/>
                <w:sz w:val="22"/>
              </w:rPr>
            </w:pPr>
          </w:p>
        </w:tc>
      </w:tr>
      <w:tr w:rsidR="00810BB3" w:rsidRPr="00971AB6" w14:paraId="04F09B8E" w14:textId="77777777" w:rsidTr="00EA2300">
        <w:tc>
          <w:tcPr>
            <w:tcW w:w="9350" w:type="dxa"/>
            <w:gridSpan w:val="4"/>
          </w:tcPr>
          <w:p w14:paraId="59C8BC67" w14:textId="77777777" w:rsidR="00810BB3" w:rsidRPr="00971AB6" w:rsidRDefault="0063714B" w:rsidP="00810BB3">
            <w:pPr>
              <w:tabs>
                <w:tab w:val="left" w:pos="247"/>
              </w:tabs>
              <w:rPr>
                <w:rFonts w:ascii="Cambria" w:hAnsi="Cambria"/>
                <w:sz w:val="22"/>
              </w:rPr>
            </w:pPr>
            <w:sdt>
              <w:sdtPr>
                <w:rPr>
                  <w:rFonts w:ascii="Cambria" w:hAnsi="Cambria"/>
                  <w:sz w:val="22"/>
                </w:rPr>
                <w:id w:val="-1857651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BB3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="00810BB3">
              <w:rPr>
                <w:rFonts w:ascii="Cambria" w:hAnsi="Cambria"/>
                <w:sz w:val="22"/>
              </w:rPr>
              <w:tab/>
              <w:t>Sponsor declined site participation because:</w:t>
            </w:r>
          </w:p>
        </w:tc>
      </w:tr>
      <w:tr w:rsidR="00810BB3" w:rsidRPr="00971AB6" w14:paraId="2A443683" w14:textId="77777777" w:rsidTr="001509A7">
        <w:tc>
          <w:tcPr>
            <w:tcW w:w="9350" w:type="dxa"/>
            <w:gridSpan w:val="4"/>
          </w:tcPr>
          <w:p w14:paraId="1D8C4BCA" w14:textId="77777777" w:rsidR="00810BB3" w:rsidRPr="00971AB6" w:rsidRDefault="00810BB3" w:rsidP="00971AB6">
            <w:pPr>
              <w:rPr>
                <w:rFonts w:ascii="Cambria" w:hAnsi="Cambria"/>
                <w:sz w:val="22"/>
              </w:rPr>
            </w:pPr>
          </w:p>
        </w:tc>
      </w:tr>
      <w:tr w:rsidR="002F7C3A" w:rsidRPr="00971AB6" w14:paraId="1AD26294" w14:textId="77777777" w:rsidTr="001509A7">
        <w:tc>
          <w:tcPr>
            <w:tcW w:w="9350" w:type="dxa"/>
            <w:gridSpan w:val="4"/>
          </w:tcPr>
          <w:p w14:paraId="15EC06ED" w14:textId="77777777" w:rsidR="002F7C3A" w:rsidRPr="00971AB6" w:rsidRDefault="002F7C3A" w:rsidP="00971AB6">
            <w:pPr>
              <w:rPr>
                <w:rFonts w:ascii="Cambria" w:hAnsi="Cambria"/>
                <w:sz w:val="22"/>
              </w:rPr>
            </w:pPr>
          </w:p>
        </w:tc>
      </w:tr>
    </w:tbl>
    <w:p w14:paraId="141C8F40" w14:textId="77777777" w:rsidR="00971AB6" w:rsidRDefault="00971AB6">
      <w:pPr>
        <w:rPr>
          <w:rFonts w:ascii="Cambria" w:hAnsi="Cambria"/>
          <w:sz w:val="22"/>
        </w:rPr>
      </w:pPr>
    </w:p>
    <w:p w14:paraId="26B048AB" w14:textId="77777777" w:rsidR="00810BB3" w:rsidRDefault="00810BB3">
      <w:pPr>
        <w:rPr>
          <w:rFonts w:ascii="Cambria" w:hAnsi="Cambria"/>
          <w:sz w:val="22"/>
        </w:rPr>
      </w:pPr>
    </w:p>
    <w:p w14:paraId="53E0875C" w14:textId="77777777" w:rsidR="00810BB3" w:rsidRDefault="00810BB3">
      <w:pPr>
        <w:rPr>
          <w:rFonts w:ascii="Cambria" w:hAnsi="Cambria"/>
          <w:sz w:val="22"/>
        </w:rPr>
      </w:pPr>
    </w:p>
    <w:tbl>
      <w:tblPr>
        <w:tblStyle w:val="TableGrid"/>
        <w:tblW w:w="9360" w:type="dxa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1"/>
        <w:gridCol w:w="4659"/>
      </w:tblGrid>
      <w:tr w:rsidR="00810BB3" w14:paraId="6B075D6C" w14:textId="77777777" w:rsidTr="002F7C3A">
        <w:tc>
          <w:tcPr>
            <w:tcW w:w="4701" w:type="dxa"/>
          </w:tcPr>
          <w:p w14:paraId="67B5B9F3" w14:textId="77777777" w:rsidR="00810BB3" w:rsidRDefault="00810BB3" w:rsidP="00810BB3">
            <w:pPr>
              <w:jc w:val="center"/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>_______________________________________________________</w:t>
            </w:r>
          </w:p>
        </w:tc>
        <w:tc>
          <w:tcPr>
            <w:tcW w:w="4659" w:type="dxa"/>
          </w:tcPr>
          <w:p w14:paraId="41AB7DD6" w14:textId="77777777" w:rsidR="00810BB3" w:rsidRDefault="00810BB3" w:rsidP="00810BB3">
            <w:pPr>
              <w:jc w:val="center"/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>_____________________________</w:t>
            </w:r>
          </w:p>
        </w:tc>
      </w:tr>
      <w:tr w:rsidR="00810BB3" w14:paraId="5F62426F" w14:textId="77777777" w:rsidTr="002F7C3A">
        <w:tc>
          <w:tcPr>
            <w:tcW w:w="4701" w:type="dxa"/>
          </w:tcPr>
          <w:p w14:paraId="1497DA8B" w14:textId="77777777" w:rsidR="00810BB3" w:rsidRDefault="00810BB3" w:rsidP="00810BB3">
            <w:pPr>
              <w:jc w:val="center"/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>Signature of person completing this form</w:t>
            </w:r>
          </w:p>
        </w:tc>
        <w:tc>
          <w:tcPr>
            <w:tcW w:w="4659" w:type="dxa"/>
          </w:tcPr>
          <w:p w14:paraId="20A7C5F6" w14:textId="77777777" w:rsidR="00810BB3" w:rsidRDefault="00810BB3" w:rsidP="00810BB3">
            <w:pPr>
              <w:jc w:val="center"/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sz w:val="22"/>
              </w:rPr>
              <w:t>Date</w:t>
            </w:r>
          </w:p>
        </w:tc>
      </w:tr>
    </w:tbl>
    <w:p w14:paraId="579B94E2" w14:textId="77777777" w:rsidR="00810BB3" w:rsidRPr="00971AB6" w:rsidRDefault="00810BB3">
      <w:pPr>
        <w:rPr>
          <w:rFonts w:ascii="Cambria" w:hAnsi="Cambria"/>
          <w:sz w:val="22"/>
        </w:rPr>
      </w:pPr>
    </w:p>
    <w:sectPr w:rsidR="00810BB3" w:rsidRPr="00971A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5F1EB" w14:textId="77777777" w:rsidR="00971AB6" w:rsidRDefault="00971AB6" w:rsidP="00971AB6">
      <w:r>
        <w:separator/>
      </w:r>
    </w:p>
  </w:endnote>
  <w:endnote w:type="continuationSeparator" w:id="0">
    <w:p w14:paraId="6A6A97D3" w14:textId="77777777" w:rsidR="00971AB6" w:rsidRDefault="00971AB6" w:rsidP="00971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AA9A6" w14:textId="77777777" w:rsidR="00333D1D" w:rsidRDefault="00333D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1A6CD" w14:textId="45EC8BFF" w:rsidR="00BA45F6" w:rsidRPr="00BA45F6" w:rsidRDefault="00BA45F6" w:rsidP="00BA45F6">
    <w:pPr>
      <w:pStyle w:val="Footer"/>
      <w:jc w:val="center"/>
      <w:rPr>
        <w:rFonts w:ascii="Cambria" w:hAnsi="Cambria"/>
      </w:rPr>
    </w:pPr>
    <w:r w:rsidRPr="00BA45F6">
      <w:rPr>
        <w:rFonts w:ascii="Cambria" w:hAnsi="Cambria"/>
      </w:rPr>
      <w:t xml:space="preserve">Page </w:t>
    </w:r>
    <w:r w:rsidRPr="00BA45F6">
      <w:rPr>
        <w:rFonts w:ascii="Cambria" w:hAnsi="Cambria"/>
        <w:bCs/>
      </w:rPr>
      <w:fldChar w:fldCharType="begin"/>
    </w:r>
    <w:r w:rsidRPr="00BA45F6">
      <w:rPr>
        <w:rFonts w:ascii="Cambria" w:hAnsi="Cambria"/>
        <w:bCs/>
      </w:rPr>
      <w:instrText xml:space="preserve"> PAGE </w:instrText>
    </w:r>
    <w:r w:rsidRPr="00BA45F6">
      <w:rPr>
        <w:rFonts w:ascii="Cambria" w:hAnsi="Cambria"/>
        <w:bCs/>
      </w:rPr>
      <w:fldChar w:fldCharType="separate"/>
    </w:r>
    <w:r w:rsidR="00A34CBA">
      <w:rPr>
        <w:rFonts w:ascii="Cambria" w:hAnsi="Cambria"/>
        <w:bCs/>
        <w:noProof/>
      </w:rPr>
      <w:t>1</w:t>
    </w:r>
    <w:r w:rsidRPr="00BA45F6">
      <w:rPr>
        <w:rFonts w:ascii="Cambria" w:hAnsi="Cambria"/>
        <w:bCs/>
      </w:rPr>
      <w:fldChar w:fldCharType="end"/>
    </w:r>
    <w:r w:rsidRPr="00BA45F6">
      <w:rPr>
        <w:rFonts w:ascii="Cambria" w:hAnsi="Cambria"/>
      </w:rPr>
      <w:t xml:space="preserve"> of </w:t>
    </w:r>
    <w:r w:rsidRPr="00BA45F6">
      <w:rPr>
        <w:rFonts w:ascii="Cambria" w:hAnsi="Cambria"/>
        <w:bCs/>
      </w:rPr>
      <w:fldChar w:fldCharType="begin"/>
    </w:r>
    <w:r w:rsidRPr="00BA45F6">
      <w:rPr>
        <w:rFonts w:ascii="Cambria" w:hAnsi="Cambria"/>
        <w:bCs/>
      </w:rPr>
      <w:instrText xml:space="preserve"> NUMPAGES  </w:instrText>
    </w:r>
    <w:r w:rsidRPr="00BA45F6">
      <w:rPr>
        <w:rFonts w:ascii="Cambria" w:hAnsi="Cambria"/>
        <w:bCs/>
      </w:rPr>
      <w:fldChar w:fldCharType="separate"/>
    </w:r>
    <w:r w:rsidR="00A34CBA">
      <w:rPr>
        <w:rFonts w:ascii="Cambria" w:hAnsi="Cambria"/>
        <w:bCs/>
        <w:noProof/>
      </w:rPr>
      <w:t>1</w:t>
    </w:r>
    <w:r w:rsidRPr="00BA45F6">
      <w:rPr>
        <w:rFonts w:ascii="Cambria" w:hAnsi="Cambria"/>
        <w:bCs/>
      </w:rPr>
      <w:fldChar w:fldCharType="end"/>
    </w:r>
    <w:r w:rsidR="00E32B38">
      <w:rPr>
        <w:rFonts w:ascii="Cambria" w:hAnsi="Cambria"/>
        <w:bCs/>
      </w:rPr>
      <w:tab/>
    </w:r>
    <w:r w:rsidR="00E32B38">
      <w:rPr>
        <w:rFonts w:ascii="Cambria" w:hAnsi="Cambria"/>
        <w:bCs/>
      </w:rPr>
      <w:tab/>
    </w:r>
    <w:r w:rsidR="00972E72">
      <w:rPr>
        <w:rFonts w:ascii="Cambria" w:hAnsi="Cambria"/>
        <w:bCs/>
      </w:rPr>
      <w:t xml:space="preserve">Effective </w:t>
    </w:r>
    <w:r w:rsidR="00E32B38">
      <w:rPr>
        <w:rFonts w:ascii="Cambria" w:hAnsi="Cambria"/>
        <w:bCs/>
      </w:rPr>
      <w:t xml:space="preserve">Date: </w:t>
    </w:r>
    <w:r w:rsidR="0063714B">
      <w:rPr>
        <w:rFonts w:ascii="Cambria" w:hAnsi="Cambria"/>
        <w:bCs/>
        <w:szCs w:val="18"/>
      </w:rPr>
      <w:t>16-DEC-2022</w:t>
    </w:r>
  </w:p>
  <w:p w14:paraId="5468E5EE" w14:textId="77777777" w:rsidR="00971AB6" w:rsidRDefault="00971A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FA79" w14:textId="77777777" w:rsidR="00333D1D" w:rsidRDefault="00333D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93B17" w14:textId="77777777" w:rsidR="00971AB6" w:rsidRDefault="00971AB6" w:rsidP="00971AB6">
      <w:r>
        <w:separator/>
      </w:r>
    </w:p>
  </w:footnote>
  <w:footnote w:type="continuationSeparator" w:id="0">
    <w:p w14:paraId="13B9144F" w14:textId="77777777" w:rsidR="00971AB6" w:rsidRDefault="00971AB6" w:rsidP="00971A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63BA4" w14:textId="77777777" w:rsidR="00333D1D" w:rsidRDefault="00333D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5D545" w14:textId="5985C9CF" w:rsidR="00971AB6" w:rsidRPr="00971AB6" w:rsidRDefault="004F438E">
    <w:pPr>
      <w:pStyle w:val="Header"/>
      <w:rPr>
        <w:rFonts w:ascii="Cambria" w:hAnsi="Cambria"/>
      </w:rPr>
    </w:pPr>
    <w:r w:rsidRPr="00255461">
      <w:rPr>
        <w:rFonts w:ascii="Cambria" w:hAnsi="Cambria"/>
      </w:rPr>
      <w:t>OSUWMC COM-</w:t>
    </w:r>
    <w:r w:rsidR="00A34CBA">
      <w:rPr>
        <w:rFonts w:ascii="Cambria" w:hAnsi="Cambria"/>
      </w:rPr>
      <w:t>CCRM</w:t>
    </w:r>
    <w:r w:rsidR="00A34CBA" w:rsidRPr="00255461">
      <w:rPr>
        <w:rFonts w:ascii="Cambria" w:hAnsi="Cambria"/>
      </w:rPr>
      <w:t xml:space="preserve"> </w:t>
    </w:r>
    <w:r w:rsidR="00971AB6" w:rsidRPr="00971AB6">
      <w:rPr>
        <w:rFonts w:ascii="Cambria" w:hAnsi="Cambria"/>
      </w:rPr>
      <w:t>SOP-05</w:t>
    </w:r>
  </w:p>
  <w:p w14:paraId="66C3AC6E" w14:textId="77777777" w:rsidR="00971AB6" w:rsidRPr="00971AB6" w:rsidRDefault="00971AB6">
    <w:pPr>
      <w:pStyle w:val="Header"/>
      <w:rPr>
        <w:rFonts w:ascii="Cambria" w:hAnsi="Cambria"/>
      </w:rPr>
    </w:pPr>
    <w:r w:rsidRPr="00971AB6">
      <w:rPr>
        <w:rFonts w:ascii="Cambria" w:hAnsi="Cambria"/>
      </w:rPr>
      <w:t>Site Qualification Visit</w:t>
    </w:r>
  </w:p>
  <w:p w14:paraId="7BBAD53E" w14:textId="77777777" w:rsidR="00971AB6" w:rsidRPr="00971AB6" w:rsidRDefault="00971AB6">
    <w:pPr>
      <w:pStyle w:val="Header"/>
      <w:rPr>
        <w:rFonts w:ascii="Cambria" w:hAnsi="Cambria"/>
      </w:rPr>
    </w:pPr>
    <w:r w:rsidRPr="00971AB6">
      <w:rPr>
        <w:rFonts w:ascii="Cambria" w:hAnsi="Cambria"/>
      </w:rPr>
      <w:t>Attachment 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4B900" w14:textId="77777777" w:rsidR="00333D1D" w:rsidRDefault="00333D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86123E"/>
    <w:multiLevelType w:val="hybridMultilevel"/>
    <w:tmpl w:val="3D72B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5904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DIwMTA3tjQwMjNV0lEKTi0uzszPAykwrAUAtIibsywAAAA="/>
  </w:docVars>
  <w:rsids>
    <w:rsidRoot w:val="00971AB6"/>
    <w:rsid w:val="002F7C3A"/>
    <w:rsid w:val="00333D1D"/>
    <w:rsid w:val="004440E4"/>
    <w:rsid w:val="004D58C8"/>
    <w:rsid w:val="004F438E"/>
    <w:rsid w:val="0063714B"/>
    <w:rsid w:val="006A080D"/>
    <w:rsid w:val="00762D9B"/>
    <w:rsid w:val="007E4E89"/>
    <w:rsid w:val="00810BB3"/>
    <w:rsid w:val="00971AB6"/>
    <w:rsid w:val="00972E72"/>
    <w:rsid w:val="00A34CBA"/>
    <w:rsid w:val="00BA45F6"/>
    <w:rsid w:val="00BB1B45"/>
    <w:rsid w:val="00D57B8B"/>
    <w:rsid w:val="00D74A77"/>
    <w:rsid w:val="00E3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F52B8AF"/>
  <w15:chartTrackingRefBased/>
  <w15:docId w15:val="{8839157D-B09A-4720-8376-55EF95C7F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AB6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1AB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1AB6"/>
  </w:style>
  <w:style w:type="paragraph" w:styleId="Footer">
    <w:name w:val="footer"/>
    <w:basedOn w:val="Normal"/>
    <w:link w:val="FooterChar"/>
    <w:uiPriority w:val="99"/>
    <w:unhideWhenUsed/>
    <w:rsid w:val="00971AB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71AB6"/>
  </w:style>
  <w:style w:type="table" w:styleId="TableGrid">
    <w:name w:val="Table Grid"/>
    <w:basedOn w:val="TableNormal"/>
    <w:uiPriority w:val="39"/>
    <w:rsid w:val="00971A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1A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58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8C8"/>
    <w:rPr>
      <w:rFonts w:ascii="Segoe UI" w:eastAsia="Times New Roman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57B8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7B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333D1D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Diana</dc:creator>
  <cp:keywords/>
  <dc:description/>
  <cp:lastModifiedBy>Hafer, Lisa</cp:lastModifiedBy>
  <cp:revision>12</cp:revision>
  <cp:lastPrinted>2017-06-01T12:41:00Z</cp:lastPrinted>
  <dcterms:created xsi:type="dcterms:W3CDTF">2017-06-01T11:59:00Z</dcterms:created>
  <dcterms:modified xsi:type="dcterms:W3CDTF">2022-10-25T16:23:00Z</dcterms:modified>
</cp:coreProperties>
</file>